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프로그램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 번째 탭은 Files 탭으로 현재 워킹 디렉토리의 파일 구조를 나타낸다. 두 번째 탭은 Plots 탭으로 R 코드의 실행에 의해 생성된 각종 플롯이나 그래프가 표현되는 탭니다. 세 번째는 Packages 탭으로 현재 R에 설치된 패키지를 나타낸다. 네 번째는 Help 탭으로 각종 도움말이 표현되는 탭이며 다섯 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앞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패키지를 통해 많은 기능을 제공하고 있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9"/>
    <w:bookmarkStart w:id="60" w:name="패키지-로딩"/>
    <w:p>
      <w:pPr>
        <w:pStyle w:val="3"/>
      </w:pPr>
      <w:r>
        <w:t xml:space="preserve">패키지 로딩</w:t>
      </w:r>
    </w:p>
    <w:p>
      <w:pPr>
        <w:pStyle w:val="FirstParagraph"/>
      </w:pPr>
      <w:r>
        <w:t xml:space="preserve">패키지를 설치한 후에 사용하기 위해서는 반드시 R 엔진에 패키지를 로딩해야 한다. 이 과정이 필요한 이유는 사용하지 않는 패키지가 메모리에 로딩되어 메모리를 낭비하는 것을 방지하기 위해서이다. R은 분석을 위한 모든 데이터를 메인 메모리(램)에 띄워서 사용한다. 따라서 R이 잘 작동하기 위해서는 사용자 PC의 메인 메모리가 충분히 확보되어야 한다. 이 메인 메모리를 효과적으로 관리하기 위해서는 사용이 필요한 패키지만 메모리에 올려 사용해야 하기 때문에 설치한 패키지가 모두 로딩되는 것이 아니고 사용자가 필요로 하는 패키지만 로딩하는 방법을 사용하고 있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ire()`를 사용해 패키지를 로딩, 정상적으로 실행되지 않으면 패키지 설치를 위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사칙연산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다. 하지만 R에는 변수 할당 연산자로</w:t>
      </w:r>
      <w:r>
        <w:t xml:space="preserve"> </w:t>
      </w:r>
      <w:r>
        <w:rPr>
          <w:rStyle w:val="VerbatimChar"/>
        </w:rPr>
        <w:t xml:space="preserve">-&gt;</w:t>
      </w:r>
      <w:r>
        <w:t xml:space="preserve">와</w:t>
      </w:r>
      <w:r>
        <w:t xml:space="preserve"> </w:t>
      </w:r>
      <w:r>
        <w:rPr>
          <w:rStyle w:val="VerbatimChar"/>
        </w:rPr>
        <w:t xml:space="preserve">&lt;-</w:t>
      </w:r>
      <w:r>
        <w:t xml:space="preserve">를 추가적으로 제공한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할당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기본-데이터-타입"/>
    <w:p>
      <w:pPr>
        <w:pStyle w:val="3"/>
      </w:pPr>
      <w:r>
        <w:t xml:space="preserve">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를 말한다. 이 구조를 정확하게 알아야 각종 데이터 처리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r>
        <w:t xml:space="preserve"> </w:t>
      </w:r>
      <w:r>
        <w:t xml:space="preserve">등</w:t>
      </w:r>
    </w:p>
    <w:p>
      <w:pPr>
        <w:numPr>
          <w:ilvl w:val="0"/>
          <w:numId w:val="1005"/>
        </w:numPr>
      </w:pPr>
      <w:r>
        <w:t xml:space="preserve">숫자(numeric) : 2, 15.5 등</w:t>
      </w:r>
    </w:p>
    <w:p>
      <w:pPr>
        <w:numPr>
          <w:ilvl w:val="0"/>
          <w:numId w:val="1005"/>
        </w:numPr>
      </w:pPr>
      <w:r>
        <w:t xml:space="preserve">정수(integer) : 3L 등(L은 정수형을 가르킴)</w:t>
      </w:r>
    </w:p>
    <w:p>
      <w:pPr>
        <w:numPr>
          <w:ilvl w:val="0"/>
          <w:numId w:val="1005"/>
        </w:numPr>
      </w:pPr>
      <w:r>
        <w:t xml:space="preserve">논리(logical) : TRUE, FALSE</w:t>
      </w:r>
    </w:p>
    <w:p>
      <w:pPr>
        <w:numPr>
          <w:ilvl w:val="0"/>
          <w:numId w:val="1005"/>
        </w:numPr>
      </w:pPr>
      <w:r>
        <w:t xml:space="preserve">복소수(complex): 1+4i 등</w:t>
      </w:r>
    </w:p>
    <w:bookmarkEnd w:id="63"/>
    <w:bookmarkStart w:id="72" w:name="데이터-구조"/>
    <w:p>
      <w:pPr>
        <w:pStyle w:val="3"/>
      </w:pPr>
      <w:r>
        <w:t xml:space="preserve">데이터 구조</w:t>
      </w:r>
    </w:p>
    <w:p>
      <w:pPr>
        <w:pStyle w:val="FirstParagraph"/>
      </w:pPr>
      <w:r>
        <w:t xml:space="preserve">R의 데이터 구조는 앞서 설명한 데이터 타입을 사용하여 데이터를 저장하기 위한 구조를 말한다. 데이터 구조는 R에서 데이터를 처리하는 기본 단위이기 때문에 잘 알아둘 필요가 있다. R에서는 매우 많은 데이터 구조를 지원한다. 하지만 다음의 다섯가지가 가장 기본이 되는 데이터 구조이다. 우선 다음의 다섯 가지만 잘 알아두면 R을 쓰는데 큰 무리는 없다.</w:t>
      </w:r>
    </w:p>
    <w:bookmarkStart w:id="64" w:name="백터vector"/>
    <w:p>
      <w:pPr>
        <w:pStyle w:val="4"/>
      </w:pPr>
      <w:r>
        <w:t xml:space="preserve">백터(vector)</w:t>
      </w:r>
    </w:p>
    <w:p>
      <w:pPr>
        <w:pStyle w:val="FirstParagraph"/>
      </w:pPr>
      <w:r>
        <w:t xml:space="preserve">벡터는 R에서 가장 기본적인 데이터 구조이다. R에서 제공하는 거의 대부분의 데이터 구조는 기본적으로 벡터 타입에서부터 시작한다. 벡터는 동일한 데이터 타입을 가지는 데이터의 집합을 말한다. 일반적인 프로그래밍 언어에서 보통 1차원 배열이라고 하는 타입을 R에서는 벡터라고 부른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table()</w:t>
      </w:r>
      <w:r>
        <w:t xml:space="preserve"> </w:t>
      </w:r>
      <w:r>
        <w:t xml:space="preserve">: 벡터에 저장된 데이터의 빈도를 나타내는 함수</w:t>
      </w:r>
    </w:p>
    <w:p>
      <w:pPr>
        <w:pStyle w:val="comment"/>
      </w:pPr>
      <w:r>
        <w:t xml:space="preserve">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값이 'apple'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값이 'banana'보다 큰 데이터 선택(알파벳순)</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값이 'apple'이나 'banana'인 데이터 선택</w:t>
      </w:r>
    </w:p>
    <w:p>
      <w:pPr>
        <w:pStyle w:val="SourceCode"/>
      </w:pPr>
      <w:r>
        <w:rPr>
          <w:rStyle w:val="VerbatimChar"/>
        </w:rPr>
        <w:t xml:space="preserve">## [1] "apple"  "banana"</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벡터와의 가장 큰 차이이다. 리스트는 기본 데이터 타입 외에 함수나 데이터프레임 등의 다양한 데이터 구조를 포함할 수 있다는 점도 벡터와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앞의 그림은 R 내부적인에서 리스트가 표현되는 구조를 보이고 있다.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요소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요소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요소 벡터의 첫 번째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 가지 방법이 있다. 보통 데이터프레임의 일부 부분을 가져오는 데 사용하기 때문에 데이터프레임 서브세팅(Subsetting) 혹은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는 레벨(level)과 라벨(label)이라는 특성을 가진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단계"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 단계</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tidyverse 생태계 구성 주요 패키지</w:t>
      </w:r>
    </w:p>
    <w:tbl>
      <w:tblPr>
        <w:tblStyle w:val="Table"/>
        <w:tblW w:type="auto" w:w="0"/>
        <w:tblLook w:firstRow="1" w:lastRow="0" w:firstColumn="0" w:lastColumn="0" w:noHBand="0" w:noVBand="0" w:val="0020"/>
        <w:tblCaption w:val="표 2 - 2. tidyverse 생태계 구성 주요 패키지"/>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여 사용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따라서 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고</w:t>
      </w:r>
      <w:r>
        <w:t xml:space="preserve"> </w:t>
      </w:r>
      <w:r>
        <w:rPr>
          <w:rStyle w:val="VerbatimChar"/>
        </w:rPr>
        <w:t xml:space="preserve">%&gt;%</w:t>
      </w:r>
      <w:r>
        <w:t xml:space="preserve">의 부가적 기능을 설명하겠다.</w:t>
      </w:r>
      <w:r>
        <w:rPr>
          <w:rStyle w:val="ab"/>
        </w:rPr>
        <w:footnoteReference w:id="80"/>
      </w:r>
    </w:p>
    <w:p>
      <w:pPr>
        <w:pStyle w:val="a1"/>
      </w:pP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안쪽에서 바깥쪽으로 실행되기 때문에 코드를 읽을 때도 안쪽에서 바깥쪽, 보통 오른쪽에서 왼쪽으로 읽게 된다. 하지만 우리는 왼쪽에서 오른쪽으로 글을 읽는데 익숙해 있다. 파이프는 중첩함수의 실행을 글을 읽는 방향과 같이 함수의 연속적 실행을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를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음 번 함수의 첫 번째 매개변수가 된다. 그래서</w:t>
      </w:r>
      <w:r>
        <w:t xml:space="preserve"> </w:t>
      </w:r>
      <w:r>
        <w:rPr>
          <w:rStyle w:val="VerbatimChar"/>
        </w:rPr>
        <w:t xml:space="preserve">tidyverse</w:t>
      </w:r>
      <w:r>
        <w:t xml:space="preserve"> </w:t>
      </w:r>
      <w:r>
        <w:t xml:space="preserve">생태계에서 제공하는 대부분의 함수들은 첫 번째 매개변수를 데이터프레임이나</w:t>
      </w:r>
      <w:r>
        <w:t xml:space="preserve"> </w:t>
      </w:r>
      <w:r>
        <w:rPr>
          <w:rStyle w:val="VerbatimChar"/>
        </w:rPr>
        <w:t xml:space="preserve">tibble</w:t>
      </w:r>
      <w:r>
        <w:t xml:space="preserve"> </w:t>
      </w:r>
      <w:r>
        <w:t xml:space="preserve">을 사용하고 함수 실행 결과값을 다시 데이터 프레임이나</w:t>
      </w:r>
      <w:r>
        <w:t xml:space="preserve"> </w:t>
      </w:r>
      <w:r>
        <w:rPr>
          <w:rStyle w:val="VerbatimChar"/>
        </w:rPr>
        <w:t xml:space="preserve">tibble</w:t>
      </w:r>
      <w:r>
        <w:t xml:space="preserve">로 다음번 함수의 첫번째 매개변수로 전달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앞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 패키지에서 제공하는 데이터프레임을 확장한 데이터 구조로 데이터프레임과 몇 가지 다른 점이 있지만 가장 흔히 만나는 차이는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든</w:t>
      </w:r>
      <w:r>
        <w:t xml:space="preserve"> </w:t>
      </w:r>
      <w:r>
        <w:rPr>
          <w:rStyle w:val="VerbatimChar"/>
        </w:rPr>
        <w:t xml:space="preserve">tibble</w:t>
      </w:r>
      <w:r>
        <w:t xml:space="preserve">이든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이외에</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Style w:val="comment"/>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Style w:val="comment"/>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Style w:val="comment"/>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Style w:val="comment"/>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Style w:val="comment"/>
      </w:pPr>
      <w:r>
        <w:rPr>
          <w:rStyle w:val="VerbatimChar"/>
        </w:rPr>
        <w:t xml:space="preserve">read_fwf()</w:t>
      </w:r>
      <w:r>
        <w:t xml:space="preserve"> </w:t>
      </w:r>
      <w:r>
        <w:t xml:space="preserve">: 고정된 너비를 가지는 파일을 읽는 함수</w:t>
      </w:r>
    </w:p>
    <w:p>
      <w:pPr>
        <w:numPr>
          <w:ilvl w:val="0"/>
          <w:numId w:val="1025"/>
        </w:numPr>
        <w:pStyle w:val="comment"/>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Style w:val="comment"/>
      </w:pPr>
      <w:r>
        <w:rPr>
          <w:rStyle w:val="VerbatimChar"/>
        </w:rPr>
        <w:t xml:space="preserve">read_log()</w:t>
      </w:r>
      <w:r>
        <w:t xml:space="preserve">: 웹 로그 파일을 읽는 함수</w:t>
      </w:r>
    </w:p>
    <w:p>
      <w:pPr>
        <w:pStyle w:val="FirstParagraph"/>
      </w:pPr>
      <w:r>
        <w:t xml:space="preserve">앞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r>
        <w:br/>
      </w:r>
      <w:r>
        <w:t xml:space="preserve">- path : 읽어들일 엑셀이 저장된 디렉토리와 파일명</w:t>
      </w:r>
      <w:r>
        <w:br/>
      </w:r>
      <w:r>
        <w:t xml:space="preserve">- sheet : 불러들일 데이터가 저장된 시트명</w:t>
      </w:r>
      <w:r>
        <w:br/>
      </w:r>
      <w:r>
        <w:t xml:space="preserve">- range : 데이터를 불러들일 셀 범위</w:t>
      </w:r>
      <w:r>
        <w:br/>
      </w:r>
      <w:r>
        <w:t xml:space="preserve">- col_names : 불러 읽어들인 데이터의 첫 행이 열 이름인지 여부</w:t>
      </w:r>
      <w:r>
        <w:br/>
      </w:r>
      <w:r>
        <w:t xml:space="preserve">- col_types : 불러 읽어들인 데이터의 열 타입을 설정</w:t>
      </w:r>
      <w:r>
        <w:br/>
      </w:r>
      <w:r>
        <w:t xml:space="preserve">- na : 결측치를 어떻게 표현할 지를 설정</w:t>
      </w:r>
      <w:r>
        <w:br/>
      </w:r>
      <w:r>
        <w:t xml:space="preserve">- trim_ws : 공백을 없앨것인지 여부</w:t>
      </w:r>
      <w:r>
        <w:br/>
      </w:r>
      <w:r>
        <w:t xml:space="preserve">- skip : 읽어들인 데이터의 상위 몇 행을 제외할지 설정</w:t>
      </w:r>
    </w:p>
    <w:p>
      <w:pPr>
        <w:pStyle w:val="a1"/>
      </w:pPr>
      <w:r>
        <w:t xml:space="preserve">다음의 코드는</w:t>
      </w:r>
      <w:r>
        <w:t xml:space="preserve"> </w:t>
      </w:r>
      <w:r>
        <w:rPr>
          <w:rStyle w:val="VerbatimChar"/>
        </w:rPr>
        <w:t xml:space="preserve">read_excel()</w:t>
      </w:r>
      <w:r>
        <w:t xml:space="preserve"> </w:t>
      </w:r>
      <w:r>
        <w:t xml:space="preserve">을 사용하여 데이터를 불러들이는 코드이다.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파일은 작업 디렉토리에 복사해 넣어두고, 이 파일을 열어보면 ’Sheet0’탭에 데이터가 존재하고 상단 몇 줄에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앞의 코드를 실행하고 데이터를 확인해보면 각각의 열의 이름이 ’…1’과 같이 숫자로 설정되어 있음을 알 수 있다. 이는</w:t>
      </w:r>
      <w:r>
        <w:t xml:space="preserve"> </w:t>
      </w:r>
      <w:r>
        <w:rPr>
          <w:rStyle w:val="VerbatimChar"/>
        </w:rPr>
        <w:t xml:space="preserve">read_excel()</w:t>
      </w:r>
      <w:r>
        <w:t xml:space="preserve">의 호출시에</w:t>
      </w:r>
      <w:r>
        <w:t xml:space="preserve"> </w:t>
      </w:r>
      <w:r>
        <w:rPr>
          <w:rStyle w:val="VerbatimChar"/>
        </w:rPr>
        <w:t xml:space="preserve">col_names = FALSE</w:t>
      </w:r>
      <w:r>
        <w:t xml:space="preserve">로 선언했기 때문에 발생되는 현상이다. 이렇게 열 이름이 설정되면 데이터의 의미를 파악하기가 매우 어려워진다. 따라서 열에 적합한 열 이름을 설정해 주어야 하는데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열 번로로 열을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해 가장 핵심적인 기능을 제공하는 패키지이다. 이 패키지를 사용하여 데이터를 처리하거나 부분 집합을 구하는 거의 모든 기능을 수행할 수 있다. 이 처리 과정은 데이터 시각화나 데이터 모델링을 위해 데이터 전처리 과정에서 많이 사용되지만 특정한 조건에 맞는 데이터를 알아낼 때도 많이 사용된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 ... with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 ... with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지역)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df_입학자)</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r>
        <w:t xml:space="preserve"> </w:t>
      </w:r>
      <w:r>
        <w:rPr>
          <w:rStyle w:val="VerbatimChar"/>
        </w:rPr>
        <w:t xml:space="preserve">distinct()</w:t>
      </w:r>
      <w:r>
        <w:t xml:space="preserve">는 매개변수로 전달된 벡터에서 중복된 값을 제거하고 벡터에 포함된 고유값 벡터를 산출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의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의 원격및사이버대학 데이터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이 조건을 사용하지 않고 열 이름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6"/>
        </w:numPr>
        <w:pStyle w:val="comment"/>
      </w:pPr>
      <w:r>
        <w:rPr>
          <w:rStyle w:val="VerbatimChar"/>
        </w:rPr>
        <w:t xml:space="preserve">contains()</w:t>
      </w:r>
      <w:r>
        <w:t xml:space="preserve"> </w:t>
      </w:r>
      <w:r>
        <w:t xml:space="preserve">: 특정 문자열이 들어가 있는 열 이름을 가진 열 선택</w:t>
      </w:r>
    </w:p>
    <w:p>
      <w:pPr>
        <w:numPr>
          <w:ilvl w:val="0"/>
          <w:numId w:val="1026"/>
        </w:numPr>
        <w:pStyle w:val="comment"/>
      </w:pPr>
      <w:r>
        <w:rPr>
          <w:rStyle w:val="VerbatimChar"/>
        </w:rPr>
        <w:t xml:space="preserve">everything()</w:t>
      </w:r>
      <w:r>
        <w:t xml:space="preserve"> </w:t>
      </w:r>
      <w:r>
        <w:t xml:space="preserve">: 전체 열을 선택</w:t>
      </w:r>
    </w:p>
    <w:p>
      <w:pPr>
        <w:numPr>
          <w:ilvl w:val="0"/>
          <w:numId w:val="1026"/>
        </w:numPr>
        <w:pStyle w:val="comment"/>
      </w:pPr>
      <w:r>
        <w:rPr>
          <w:rStyle w:val="VerbatimChar"/>
        </w:rPr>
        <w:t xml:space="preserve">starts_with()</w:t>
      </w:r>
      <w:r>
        <w:t xml:space="preserve"> </w:t>
      </w:r>
      <w:r>
        <w:t xml:space="preserve">: 특정 문자열로 시작하는 열 이름을 가진 열 선택</w:t>
      </w:r>
    </w:p>
    <w:p>
      <w:pPr>
        <w:numPr>
          <w:ilvl w:val="0"/>
          <w:numId w:val="1026"/>
        </w:numPr>
        <w:pStyle w:val="comment"/>
      </w:pPr>
      <w:r>
        <w:rPr>
          <w:rStyle w:val="VerbatimChar"/>
        </w:rPr>
        <w:t xml:space="preserve">ends_with()</w:t>
      </w:r>
      <w:r>
        <w:t xml:space="preserve"> </w:t>
      </w:r>
      <w:r>
        <w:t xml:space="preserve">: 특정 문자열로 끝나는 열 이름을 가진 열 선택</w:t>
      </w:r>
    </w:p>
    <w:p>
      <w:pPr>
        <w:numPr>
          <w:ilvl w:val="0"/>
          <w:numId w:val="1026"/>
        </w:numPr>
        <w:pStyle w:val="comment"/>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 생성해야 할 경우가 많다. 예를 들어 성적 데이터의 경우 학생들의 성적 합계를 구해 합계 열을 만든다거나 평균을 구한다거나, 평균에 따른 등위를 변수로 생성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w:t>
      </w:r>
      <w:r>
        <w:t xml:space="preserve">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3 more variables: 석사 &lt;dbl&gt;, 박사 &lt;dbl&gt;,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전체 데이터의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는 것이 일반적이다. 요약 함수는 보통 하나의 행으로 산출되며 요약 함수를 여러개 사용함으로써 하나의 행에 여러 열의 요약 값을 산출할 수 있다.</w:t>
      </w:r>
    </w:p>
    <w:p>
      <w:pPr>
        <w:pStyle w:val="a1"/>
      </w:pPr>
      <w:r>
        <w:t xml:space="preserve">다음은 주로 사용되는 요약 함수들이다.</w:t>
      </w:r>
    </w:p>
    <w:p>
      <w:pPr>
        <w:numPr>
          <w:ilvl w:val="0"/>
          <w:numId w:val="1027"/>
        </w:numPr>
        <w:pStyle w:val="Compact"/>
      </w:pPr>
      <w:r>
        <w:rPr>
          <w:rStyle w:val="VerbatimChar"/>
        </w:rPr>
        <w:t xml:space="preserve">min()</w:t>
      </w:r>
      <w:r>
        <w:t xml:space="preserve"> </w:t>
      </w:r>
      <w:r>
        <w:t xml:space="preserve">: 열의 최소값을 산출</w:t>
      </w:r>
    </w:p>
    <w:p>
      <w:pPr>
        <w:numPr>
          <w:ilvl w:val="0"/>
          <w:numId w:val="1027"/>
        </w:numPr>
        <w:pStyle w:val="Compact"/>
      </w:pPr>
      <w:r>
        <w:rPr>
          <w:rStyle w:val="VerbatimChar"/>
        </w:rPr>
        <w:t xml:space="preserve">max()</w:t>
      </w:r>
      <w:r>
        <w:t xml:space="preserve"> </w:t>
      </w:r>
      <w:r>
        <w:t xml:space="preserve">: 열의 최대값을 산출</w:t>
      </w:r>
    </w:p>
    <w:p>
      <w:pPr>
        <w:numPr>
          <w:ilvl w:val="0"/>
          <w:numId w:val="1027"/>
        </w:numPr>
        <w:pStyle w:val="Compact"/>
      </w:pPr>
      <w:r>
        <w:rPr>
          <w:rStyle w:val="VerbatimChar"/>
        </w:rPr>
        <w:t xml:space="preserve">mean()</w:t>
      </w:r>
      <w:r>
        <w:t xml:space="preserve"> </w:t>
      </w:r>
      <w:r>
        <w:t xml:space="preserve">: 열의 평균값을 산출</w:t>
      </w:r>
    </w:p>
    <w:p>
      <w:pPr>
        <w:numPr>
          <w:ilvl w:val="0"/>
          <w:numId w:val="1027"/>
        </w:numPr>
        <w:pStyle w:val="Compact"/>
      </w:pPr>
      <w:r>
        <w:rPr>
          <w:rStyle w:val="VerbatimChar"/>
        </w:rPr>
        <w:t xml:space="preserve">median()</w:t>
      </w:r>
      <w:r>
        <w:t xml:space="preserve"> </w:t>
      </w:r>
      <w:r>
        <w:t xml:space="preserve">: 열의 중간값을 산출</w:t>
      </w:r>
    </w:p>
    <w:p>
      <w:pPr>
        <w:numPr>
          <w:ilvl w:val="0"/>
          <w:numId w:val="1027"/>
        </w:numPr>
        <w:pStyle w:val="Compact"/>
      </w:pPr>
      <w:r>
        <w:rPr>
          <w:rStyle w:val="VerbatimChar"/>
        </w:rPr>
        <w:t xml:space="preserve">var()</w:t>
      </w:r>
      <w:r>
        <w:t xml:space="preserve"> </w:t>
      </w:r>
      <w:r>
        <w:t xml:space="preserve">: 열의 분산값 산출</w:t>
      </w:r>
    </w:p>
    <w:p>
      <w:pPr>
        <w:numPr>
          <w:ilvl w:val="0"/>
          <w:numId w:val="1027"/>
        </w:numPr>
        <w:pStyle w:val="Compact"/>
      </w:pPr>
      <w:r>
        <w:rPr>
          <w:rStyle w:val="VerbatimChar"/>
        </w:rPr>
        <w:t xml:space="preserve">sd()</w:t>
      </w:r>
      <w:r>
        <w:t xml:space="preserve"> </w:t>
      </w:r>
      <w:r>
        <w:t xml:space="preserve">: 열의 표준편차 산출</w:t>
      </w:r>
    </w:p>
    <w:p>
      <w:pPr>
        <w:numPr>
          <w:ilvl w:val="0"/>
          <w:numId w:val="1027"/>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합계나 평균 등의 연산을 해야하는 경우이다. 앞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 Groups:   연도 [6]</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 Groups:   연도, 지역 [6]</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p>
      <w:pPr>
        <w:pStyle w:val="FirstParagraph"/>
      </w:pPr>
      <w:r>
        <w:t xml:space="preserve">앞의 코드를 실행시켜보면 실행 결과는 별 차이가 없는 것 같다. 하지만 자세히 보면 하나 차이를 발견할 수 있는데 데이터가 표시되는 바로 윗 줄의</w:t>
      </w:r>
      <w:r>
        <w:t xml:space="preserve"> </w:t>
      </w:r>
      <w:r>
        <w:t xml:space="preserve">‘</w:t>
      </w:r>
      <w:r>
        <w:t xml:space="preserve"># Groups:</w:t>
      </w:r>
      <w:r>
        <w:t xml:space="preserve">’</w:t>
      </w:r>
      <w:r>
        <w:t xml:space="preserve"> </w:t>
      </w:r>
      <w:r>
        <w:t xml:space="preserve">로 시작하는 한 줄이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는</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해야 한다면 다음의 코드를 연도별로 수행하여 구할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w:t>
      </w:r>
      <w:r>
        <w:br/>
      </w:r>
      <w:r>
        <w:rPr>
          <w:rStyle w:val="VerbatimChar"/>
        </w:rPr>
        <w:t xml:space="preserve">## 3 1999  대구        0.0341</w:t>
      </w:r>
      <w:r>
        <w:br/>
      </w:r>
      <w:r>
        <w:rPr>
          <w:rStyle w:val="VerbatimChar"/>
        </w:rPr>
        <w:t xml:space="preserve">## 4 1999  인천        0.0187</w:t>
      </w:r>
      <w:r>
        <w:br/>
      </w:r>
      <w:r>
        <w:rPr>
          <w:rStyle w:val="VerbatimChar"/>
        </w:rPr>
        <w:t xml:space="preserve">## 5 1999  광주        0.0408</w:t>
      </w:r>
      <w:r>
        <w:br/>
      </w:r>
      <w:r>
        <w:rPr>
          <w:rStyle w:val="VerbatimChar"/>
        </w:rPr>
        <w:t xml:space="preserve">## 6 1999  대전        0.0482</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데이터 확인을 위해 연도가 1999년만 필터링</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w:t>
      </w:r>
      <w:r>
        <w:br/>
      </w:r>
      <w:r>
        <w:rPr>
          <w:rStyle w:val="VerbatimChar"/>
        </w:rPr>
        <w:t xml:space="preserve">## 3 1999  대구        319278       0.0341</w:t>
      </w:r>
      <w:r>
        <w:br/>
      </w:r>
      <w:r>
        <w:rPr>
          <w:rStyle w:val="VerbatimChar"/>
        </w:rPr>
        <w:t xml:space="preserve">## 4 1999  인천        319278       0.0187</w:t>
      </w:r>
      <w:r>
        <w:br/>
      </w:r>
      <w:r>
        <w:rPr>
          <w:rStyle w:val="VerbatimChar"/>
        </w:rPr>
        <w:t xml:space="preserve">## 5 1999  광주        319278       0.0408</w:t>
      </w:r>
      <w:r>
        <w:br/>
      </w:r>
      <w:r>
        <w:rPr>
          <w:rStyle w:val="VerbatimChar"/>
        </w:rPr>
        <w:t xml:space="preserve">## 6 1999  대전        319278       0.0482</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으로 묶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이 하나의 열로 들어가야 하고 각각의 열에 해당하는 값이 또 다른 열로 들어가야 하기 때문에 2개의 열이 필요하다. 다음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종료되었고 향후</w:t>
      </w:r>
      <w:r>
        <w:t xml:space="preserve"> </w:t>
      </w:r>
      <w:r>
        <w:rPr>
          <w:rStyle w:val="VerbatimChar"/>
        </w:rPr>
        <w:t xml:space="preserve">pivot_longer()</w:t>
      </w:r>
      <w:r>
        <w:t xml:space="preserve">로 전환되어 사용을 권고한다고 공지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r>
        <w:br/>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의 변량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다음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지 못하기 때문에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종료되었고 향후</w:t>
      </w:r>
      <w:r>
        <w:t xml:space="preserve"> </w:t>
      </w:r>
      <w:r>
        <w:rPr>
          <w:rStyle w:val="VerbatimChar"/>
        </w:rPr>
        <w:t xml:space="preserve">pivot_wider()</w:t>
      </w:r>
      <w:r>
        <w:t xml:space="preserve">로 전환되어 사용을 권고한다고 공지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8"/>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8"/>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8"/>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8"/>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9</w:t>
        </w:r>
        <w:r>
          <w:rPr>
            <w:rStyle w:val="af"/>
          </w:rPr>
          <w:fldChar w:fldCharType="end"/>
        </w:r>
      </w:p>
    </w:sdtContent>
  </w:sdt>
  <w:p w:rsidR="00676DF8" w:rsidRDefault="0003553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11</w:t>
        </w:r>
        <w:r>
          <w:rPr>
            <w:rStyle w:val="af"/>
          </w:rPr>
          <w:fldChar w:fldCharType="end"/>
        </w:r>
      </w:p>
    </w:sdtContent>
  </w:sdt>
  <w:p w:rsidR="00676DF8" w:rsidRDefault="0003553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5</w:t>
        </w:r>
        <w:r>
          <w:rPr>
            <w:rStyle w:val="af"/>
          </w:rPr>
          <w:fldChar w:fldCharType="end"/>
        </w:r>
      </w:p>
    </w:sdtContent>
  </w:sdt>
  <w:p w:rsidR="00676DF8" w:rsidRDefault="0003553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7</w:t>
        </w:r>
        <w:r>
          <w:rPr>
            <w:rStyle w:val="af"/>
          </w:rPr>
          <w:fldChar w:fldCharType="end"/>
        </w:r>
      </w:p>
    </w:sdtContent>
  </w:sdt>
  <w:p w:rsidR="00676DF8" w:rsidRDefault="0003553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파일의 파일명과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71A4138"/>
    <w:lvl w:ilvl="0" w:tplc="DD663A78">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14T07:30:48Z</dcterms:created>
  <dcterms:modified xsi:type="dcterms:W3CDTF">2022-02-14T16:30: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